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AFD3A" w14:textId="77777777" w:rsidR="007F44BA" w:rsidRDefault="00F44469" w:rsidP="00F44469">
      <w:pPr>
        <w:spacing w:beforeLines="100" w:before="312" w:afterLines="100" w:after="312"/>
        <w:jc w:val="center"/>
        <w:rPr>
          <w:rFonts w:ascii="Times New Roman" w:eastAsia="黑体" w:hAnsi="Times New Roman"/>
          <w:sz w:val="32"/>
        </w:rPr>
      </w:pPr>
      <w:r>
        <w:rPr>
          <w:rFonts w:ascii="Times New Roman" w:eastAsia="黑体" w:hAnsi="Times New Roman" w:hint="eastAsia"/>
          <w:sz w:val="32"/>
        </w:rPr>
        <w:t>《</w:t>
      </w:r>
      <w:r w:rsidR="000D5F25">
        <w:rPr>
          <w:rFonts w:ascii="Times New Roman" w:eastAsia="黑体" w:hAnsi="Times New Roman" w:hint="eastAsia"/>
          <w:sz w:val="32"/>
        </w:rPr>
        <w:t>软件开发综合实践</w:t>
      </w:r>
      <w:r>
        <w:rPr>
          <w:rFonts w:ascii="Times New Roman" w:eastAsia="黑体" w:hAnsi="Times New Roman" w:hint="eastAsia"/>
          <w:sz w:val="32"/>
        </w:rPr>
        <w:t>》实验报告</w:t>
      </w:r>
    </w:p>
    <w:p w14:paraId="2F21635A" w14:textId="6EC8DD50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</w:t>
      </w:r>
      <w:r w:rsidR="00F120F9">
        <w:rPr>
          <w:rFonts w:ascii="Times New Roman" w:eastAsia="宋体" w:hAnsi="Times New Roman" w:hint="eastAsia"/>
          <w:sz w:val="24"/>
          <w:u w:val="single"/>
        </w:rPr>
        <w:t>信息学院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  <w:r w:rsidRPr="00F44469">
        <w:rPr>
          <w:rFonts w:ascii="Times New Roman" w:eastAsia="宋体" w:hAnsi="Times New Roman" w:hint="eastAsia"/>
          <w:sz w:val="24"/>
        </w:rPr>
        <w:t>学院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F120F9">
        <w:rPr>
          <w:rFonts w:ascii="Times New Roman" w:eastAsia="宋体" w:hAnsi="Times New Roman" w:hint="eastAsia"/>
          <w:sz w:val="24"/>
          <w:u w:val="single"/>
        </w:rPr>
        <w:t>计算机科学与技术</w:t>
      </w:r>
      <w:r>
        <w:rPr>
          <w:rFonts w:ascii="Times New Roman" w:eastAsia="宋体" w:hAnsi="Times New Roman"/>
          <w:sz w:val="24"/>
          <w:u w:val="single"/>
        </w:rPr>
        <w:t xml:space="preserve">    </w:t>
      </w:r>
      <w:r w:rsidRPr="00F44469">
        <w:rPr>
          <w:rFonts w:ascii="Times New Roman" w:eastAsia="宋体" w:hAnsi="Times New Roman" w:hint="eastAsia"/>
          <w:sz w:val="24"/>
        </w:rPr>
        <w:t>专业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F120F9">
        <w:rPr>
          <w:rFonts w:ascii="Times New Roman" w:eastAsia="宋体" w:hAnsi="Times New Roman"/>
          <w:sz w:val="24"/>
          <w:u w:val="single"/>
        </w:rPr>
        <w:t>2021</w:t>
      </w:r>
      <w:r>
        <w:rPr>
          <w:rFonts w:ascii="Times New Roman" w:eastAsia="宋体" w:hAnsi="Times New Roman"/>
          <w:sz w:val="24"/>
          <w:u w:val="single"/>
        </w:rPr>
        <w:t xml:space="preserve">    </w:t>
      </w:r>
      <w:r w:rsidRPr="00F44469">
        <w:rPr>
          <w:rFonts w:ascii="Times New Roman" w:eastAsia="宋体" w:hAnsi="Times New Roman" w:hint="eastAsia"/>
          <w:sz w:val="24"/>
        </w:rPr>
        <w:t>级</w:t>
      </w:r>
    </w:p>
    <w:p w14:paraId="2EED3FE6" w14:textId="77777777" w:rsidR="00405C51" w:rsidRDefault="00405C51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5EB929FA" w14:textId="19934C74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实验时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="00F120F9">
        <w:rPr>
          <w:rFonts w:ascii="Times New Roman" w:eastAsia="宋体" w:hAnsi="Times New Roman"/>
          <w:sz w:val="24"/>
          <w:u w:val="single"/>
        </w:rPr>
        <w:t xml:space="preserve"> 2023</w:t>
      </w:r>
      <w:r>
        <w:rPr>
          <w:rFonts w:ascii="Times New Roman" w:eastAsia="宋体" w:hAnsi="Times New Roman"/>
          <w:sz w:val="24"/>
          <w:u w:val="single"/>
        </w:rPr>
        <w:t xml:space="preserve">    </w:t>
      </w:r>
      <w:r w:rsidRPr="00F44469"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="00F120F9">
        <w:rPr>
          <w:rFonts w:ascii="Times New Roman" w:eastAsia="宋体" w:hAnsi="Times New Roman"/>
          <w:sz w:val="24"/>
          <w:u w:val="single"/>
        </w:rPr>
        <w:t>9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Pr="00F44469"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/>
          <w:sz w:val="24"/>
          <w:u w:val="single"/>
        </w:rPr>
        <w:t xml:space="preserve"> </w:t>
      </w:r>
      <w:r w:rsidR="00F120F9">
        <w:rPr>
          <w:rFonts w:ascii="Times New Roman" w:eastAsia="宋体" w:hAnsi="Times New Roman"/>
          <w:sz w:val="24"/>
          <w:u w:val="single"/>
        </w:rPr>
        <w:t>27</w:t>
      </w:r>
      <w:r>
        <w:rPr>
          <w:rFonts w:ascii="Times New Roman" w:eastAsia="宋体" w:hAnsi="Times New Roman"/>
          <w:sz w:val="24"/>
          <w:u w:val="single"/>
        </w:rPr>
        <w:t xml:space="preserve"> </w:t>
      </w:r>
      <w:r w:rsidRPr="00F44469">
        <w:rPr>
          <w:rFonts w:ascii="Times New Roman" w:eastAsia="宋体" w:hAnsi="Times New Roman" w:hint="eastAsia"/>
          <w:sz w:val="24"/>
        </w:rPr>
        <w:t>日</w:t>
      </w:r>
    </w:p>
    <w:p w14:paraId="008C4A58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210CC260" w14:textId="40B330EC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姓名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</w:t>
      </w:r>
      <w:proofErr w:type="gramStart"/>
      <w:r w:rsidR="00F120F9">
        <w:rPr>
          <w:rFonts w:ascii="Times New Roman" w:eastAsia="宋体" w:hAnsi="Times New Roman" w:hint="eastAsia"/>
          <w:sz w:val="24"/>
          <w:u w:val="single"/>
        </w:rPr>
        <w:t>毛云峰</w:t>
      </w:r>
      <w:proofErr w:type="gramEnd"/>
      <w:r w:rsidRPr="00F44469">
        <w:rPr>
          <w:rFonts w:ascii="Times New Roman" w:eastAsia="宋体" w:hAnsi="Times New Roman"/>
          <w:sz w:val="24"/>
          <w:u w:val="single"/>
        </w:rPr>
        <w:t xml:space="preserve">    </w:t>
      </w:r>
      <w:r w:rsidRPr="00F44469">
        <w:rPr>
          <w:rFonts w:ascii="Times New Roman" w:eastAsia="宋体" w:hAnsi="Times New Roman" w:hint="eastAsia"/>
          <w:sz w:val="24"/>
        </w:rPr>
        <w:t>学号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F120F9">
        <w:rPr>
          <w:rFonts w:ascii="Times New Roman" w:eastAsia="宋体" w:hAnsi="Times New Roman"/>
          <w:sz w:val="24"/>
          <w:u w:val="single"/>
        </w:rPr>
        <w:t>20211060204</w:t>
      </w:r>
      <w:r>
        <w:rPr>
          <w:rFonts w:ascii="Times New Roman" w:eastAsia="宋体" w:hAnsi="Times New Roman"/>
          <w:sz w:val="24"/>
          <w:u w:val="single"/>
        </w:rPr>
        <w:t xml:space="preserve">       </w:t>
      </w:r>
    </w:p>
    <w:p w14:paraId="01899D65" w14:textId="77777777" w:rsidR="00AC3B9E" w:rsidRPr="00A94797" w:rsidRDefault="00AC3B9E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1767D35E" w14:textId="7B3FB9E2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名称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</w:t>
      </w:r>
      <w:r w:rsidR="00F120F9">
        <w:rPr>
          <w:rFonts w:ascii="Times New Roman" w:eastAsia="宋体" w:hAnsi="Times New Roman" w:hint="eastAsia"/>
          <w:sz w:val="24"/>
          <w:u w:val="single"/>
        </w:rPr>
        <w:t>软件开发综合实践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</w:t>
      </w:r>
    </w:p>
    <w:p w14:paraId="05248AAB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65E86A5B" w14:textId="77777777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成绩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                         </w:t>
      </w:r>
    </w:p>
    <w:p w14:paraId="204513A8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150FCB68" w14:textId="77777777" w:rsidR="00F44469" w:rsidRPr="00F44469" w:rsidRDefault="00F44469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一、实验目的</w:t>
      </w:r>
    </w:p>
    <w:p w14:paraId="0B92D1BF" w14:textId="77777777" w:rsidR="00F120F9" w:rsidRDefault="00F120F9" w:rsidP="00926D2B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 w:rsidRPr="00F120F9">
        <w:rPr>
          <w:rFonts w:ascii="Times New Roman" w:eastAsia="宋体" w:hAnsi="Times New Roman" w:hint="eastAsia"/>
          <w:sz w:val="24"/>
        </w:rPr>
        <w:t>培养软件项目管理的意识，使学生掌握规范的软件开发和维护的方法</w:t>
      </w:r>
    </w:p>
    <w:p w14:paraId="4FCEAE42" w14:textId="64AAE7FD" w:rsidR="00F44469" w:rsidRDefault="00F44469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二、实验软件</w:t>
      </w:r>
    </w:p>
    <w:p w14:paraId="02B6AC91" w14:textId="2E257352" w:rsidR="00F120F9" w:rsidRPr="00F120F9" w:rsidRDefault="00F120F9" w:rsidP="00926D2B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 w:rsidRPr="00F120F9">
        <w:rPr>
          <w:rFonts w:ascii="宋体" w:eastAsia="宋体" w:hAnsi="宋体"/>
          <w:sz w:val="24"/>
          <w:szCs w:val="24"/>
        </w:rPr>
        <w:tab/>
      </w:r>
      <w:r w:rsidRPr="00F120F9">
        <w:rPr>
          <w:rFonts w:ascii="宋体" w:eastAsia="宋体" w:hAnsi="宋体" w:hint="eastAsia"/>
          <w:sz w:val="24"/>
          <w:szCs w:val="24"/>
        </w:rPr>
        <w:t>笔记本、IDEA</w:t>
      </w:r>
      <w:r w:rsidR="00C5311C">
        <w:rPr>
          <w:rFonts w:ascii="宋体" w:eastAsia="宋体" w:hAnsi="宋体" w:hint="eastAsia"/>
          <w:sz w:val="24"/>
          <w:szCs w:val="24"/>
        </w:rPr>
        <w:t>、</w:t>
      </w:r>
      <w:proofErr w:type="spellStart"/>
      <w:r w:rsidR="00C5311C">
        <w:rPr>
          <w:rFonts w:ascii="宋体" w:eastAsia="宋体" w:hAnsi="宋体" w:hint="eastAsia"/>
          <w:sz w:val="24"/>
          <w:szCs w:val="24"/>
        </w:rPr>
        <w:t>easyExcel</w:t>
      </w:r>
      <w:proofErr w:type="spellEnd"/>
      <w:r w:rsidR="00C5311C">
        <w:rPr>
          <w:rFonts w:ascii="宋体" w:eastAsia="宋体" w:hAnsi="宋体" w:hint="eastAsia"/>
          <w:sz w:val="24"/>
          <w:szCs w:val="24"/>
        </w:rPr>
        <w:t>、swing</w:t>
      </w:r>
    </w:p>
    <w:p w14:paraId="65673D04" w14:textId="77777777" w:rsidR="00F44469" w:rsidRDefault="00F44469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/>
          <w:sz w:val="24"/>
        </w:rPr>
        <w:t>三、实验方案</w:t>
      </w:r>
    </w:p>
    <w:p w14:paraId="1C6D160C" w14:textId="6B905799" w:rsidR="00F120F9" w:rsidRPr="00F120F9" w:rsidRDefault="00F120F9" w:rsidP="00926D2B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  <w:r w:rsidRPr="00F120F9">
        <w:rPr>
          <w:rFonts w:asciiTheme="minorEastAsia" w:hAnsiTheme="minorEastAsia"/>
          <w:sz w:val="24"/>
          <w:szCs w:val="24"/>
        </w:rPr>
        <w:tab/>
        <w:t>1.</w:t>
      </w:r>
      <w:r w:rsidRPr="00F120F9">
        <w:rPr>
          <w:rFonts w:asciiTheme="minorEastAsia" w:hAnsiTheme="minorEastAsia" w:hint="eastAsia"/>
          <w:sz w:val="24"/>
          <w:szCs w:val="24"/>
        </w:rPr>
        <w:t>首先对问题需求进行分析</w:t>
      </w:r>
    </w:p>
    <w:p w14:paraId="37B0B2E4" w14:textId="08B5661C" w:rsidR="00F120F9" w:rsidRPr="00F120F9" w:rsidRDefault="00F120F9" w:rsidP="00926D2B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  <w:r w:rsidRPr="00F120F9">
        <w:rPr>
          <w:rFonts w:asciiTheme="minorEastAsia" w:hAnsiTheme="minorEastAsia"/>
          <w:sz w:val="24"/>
          <w:szCs w:val="24"/>
        </w:rPr>
        <w:tab/>
        <w:t>2.</w:t>
      </w:r>
      <w:r w:rsidRPr="00F120F9">
        <w:rPr>
          <w:rFonts w:asciiTheme="minorEastAsia" w:hAnsiTheme="minorEastAsia" w:hint="eastAsia"/>
          <w:sz w:val="24"/>
          <w:szCs w:val="24"/>
        </w:rPr>
        <w:t>结合分析结果进行编程实践</w:t>
      </w:r>
    </w:p>
    <w:p w14:paraId="50D0C428" w14:textId="540874D9" w:rsidR="00F120F9" w:rsidRPr="00F120F9" w:rsidRDefault="00F120F9" w:rsidP="00926D2B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F120F9">
        <w:rPr>
          <w:rFonts w:asciiTheme="minorEastAsia" w:hAnsiTheme="minorEastAsia"/>
          <w:sz w:val="24"/>
          <w:szCs w:val="24"/>
        </w:rPr>
        <w:tab/>
        <w:t>3.</w:t>
      </w:r>
      <w:r w:rsidRPr="00F120F9">
        <w:rPr>
          <w:rFonts w:asciiTheme="minorEastAsia" w:hAnsiTheme="minorEastAsia" w:hint="eastAsia"/>
          <w:sz w:val="24"/>
          <w:szCs w:val="24"/>
        </w:rPr>
        <w:t>进行实例测试和bug修复</w:t>
      </w:r>
    </w:p>
    <w:p w14:paraId="44FBC912" w14:textId="2E186C70" w:rsidR="00F44469" w:rsidRDefault="00F44469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四、实验步骤</w:t>
      </w:r>
    </w:p>
    <w:p w14:paraId="55CDCE30" w14:textId="48AB0036" w:rsidR="00926D2B" w:rsidRPr="00926D2B" w:rsidRDefault="00926D2B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926D2B">
        <w:rPr>
          <w:rFonts w:ascii="黑体" w:eastAsia="黑体" w:hAnsi="黑体"/>
          <w:sz w:val="24"/>
        </w:rPr>
        <w:t>1.</w:t>
      </w:r>
      <w:r w:rsidRPr="00926D2B">
        <w:rPr>
          <w:rFonts w:ascii="黑体" w:eastAsia="黑体" w:hAnsi="黑体" w:hint="eastAsia"/>
          <w:sz w:val="24"/>
        </w:rPr>
        <w:t>需求获取</w:t>
      </w:r>
    </w:p>
    <w:p w14:paraId="0BEC9242" w14:textId="47FB65E5" w:rsidR="00926D2B" w:rsidRPr="00926D2B" w:rsidRDefault="00926D2B" w:rsidP="00926D2B">
      <w:pPr>
        <w:spacing w:line="360" w:lineRule="auto"/>
        <w:jc w:val="left"/>
        <w:rPr>
          <w:rFonts w:asciiTheme="minorEastAsia" w:hAnsiTheme="minorEastAsia" w:hint="eastAsia"/>
          <w:sz w:val="24"/>
        </w:rPr>
      </w:pPr>
      <w:r>
        <w:rPr>
          <w:rFonts w:asciiTheme="minorEastAsia" w:hAnsiTheme="minorEastAsia"/>
          <w:sz w:val="24"/>
        </w:rPr>
        <w:tab/>
      </w:r>
      <w:r w:rsidRPr="00926D2B">
        <w:rPr>
          <w:rFonts w:asciiTheme="minorEastAsia" w:hAnsiTheme="minorEastAsia" w:hint="eastAsia"/>
          <w:sz w:val="24"/>
        </w:rPr>
        <w:t>在这个阶段，收集和明确定义系统的需求。这包括功能需求、性能需求、非功能性需求等。</w:t>
      </w:r>
    </w:p>
    <w:p w14:paraId="3D332FAD" w14:textId="44BE66E7" w:rsidR="00926D2B" w:rsidRDefault="00926D2B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926D2B">
        <w:rPr>
          <w:rFonts w:ascii="黑体" w:eastAsia="黑体" w:hAnsi="黑体"/>
          <w:sz w:val="24"/>
        </w:rPr>
        <w:tab/>
        <w:t>2.</w:t>
      </w:r>
      <w:r w:rsidRPr="00926D2B">
        <w:rPr>
          <w:rFonts w:ascii="黑体" w:eastAsia="黑体" w:hAnsi="黑体" w:hint="eastAsia"/>
          <w:sz w:val="24"/>
        </w:rPr>
        <w:t>需求分析</w:t>
      </w:r>
    </w:p>
    <w:p w14:paraId="72E52354" w14:textId="04952C5F" w:rsidR="00926D2B" w:rsidRPr="00926D2B" w:rsidRDefault="00926D2B" w:rsidP="00926D2B">
      <w:pPr>
        <w:spacing w:line="360" w:lineRule="auto"/>
        <w:jc w:val="left"/>
        <w:rPr>
          <w:rFonts w:asciiTheme="majorEastAsia" w:eastAsiaTheme="majorEastAsia" w:hAnsiTheme="majorEastAsia" w:hint="eastAsia"/>
          <w:sz w:val="24"/>
        </w:rPr>
      </w:pPr>
      <w:r w:rsidRPr="00926D2B">
        <w:rPr>
          <w:rFonts w:asciiTheme="majorEastAsia" w:eastAsiaTheme="majorEastAsia" w:hAnsiTheme="majorEastAsia"/>
          <w:sz w:val="24"/>
        </w:rPr>
        <w:tab/>
      </w:r>
      <w:r w:rsidRPr="00926D2B">
        <w:rPr>
          <w:rFonts w:asciiTheme="majorEastAsia" w:eastAsiaTheme="majorEastAsia" w:hAnsiTheme="majorEastAsia" w:hint="eastAsia"/>
          <w:sz w:val="24"/>
        </w:rPr>
        <w:t>在需求获取后，需要对收集到的需求进行分析和整理，以确保它们是一致的、完整的</w:t>
      </w:r>
      <w:r>
        <w:rPr>
          <w:rFonts w:asciiTheme="majorEastAsia" w:eastAsiaTheme="majorEastAsia" w:hAnsiTheme="majorEastAsia" w:hint="eastAsia"/>
          <w:sz w:val="24"/>
        </w:rPr>
        <w:t>并使用UML对需求进行建模。</w:t>
      </w:r>
    </w:p>
    <w:p w14:paraId="2A0F69F9" w14:textId="00EF8357" w:rsidR="00926D2B" w:rsidRDefault="00926D2B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926D2B">
        <w:rPr>
          <w:rFonts w:ascii="黑体" w:eastAsia="黑体" w:hAnsi="黑体"/>
          <w:sz w:val="24"/>
        </w:rPr>
        <w:tab/>
        <w:t>3.</w:t>
      </w:r>
      <w:r w:rsidRPr="00926D2B">
        <w:rPr>
          <w:rFonts w:ascii="黑体" w:eastAsia="黑体" w:hAnsi="黑体" w:hint="eastAsia"/>
          <w:sz w:val="24"/>
        </w:rPr>
        <w:t>软件设计</w:t>
      </w:r>
    </w:p>
    <w:p w14:paraId="0133C48B" w14:textId="1DC53C24" w:rsidR="00926D2B" w:rsidRPr="00926D2B" w:rsidRDefault="00926D2B" w:rsidP="00926D2B">
      <w:pPr>
        <w:spacing w:line="360" w:lineRule="auto"/>
        <w:jc w:val="left"/>
        <w:rPr>
          <w:rFonts w:ascii="宋体" w:eastAsia="宋体" w:hAnsi="宋体" w:hint="eastAsia"/>
          <w:sz w:val="24"/>
        </w:rPr>
      </w:pPr>
      <w:r>
        <w:rPr>
          <w:rFonts w:ascii="黑体" w:eastAsia="黑体" w:hAnsi="黑体"/>
          <w:sz w:val="24"/>
        </w:rPr>
        <w:tab/>
      </w:r>
      <w:r w:rsidRPr="00926D2B">
        <w:rPr>
          <w:rFonts w:ascii="宋体" w:eastAsia="宋体" w:hAnsi="宋体" w:hint="eastAsia"/>
          <w:sz w:val="24"/>
        </w:rPr>
        <w:t>在确定了系统的需求后，设计阶段涉及制定系统的架构、组件、模块和界</w:t>
      </w:r>
      <w:r w:rsidRPr="00926D2B">
        <w:rPr>
          <w:rFonts w:ascii="宋体" w:eastAsia="宋体" w:hAnsi="宋体" w:hint="eastAsia"/>
          <w:sz w:val="24"/>
        </w:rPr>
        <w:lastRenderedPageBreak/>
        <w:t>面。</w:t>
      </w:r>
    </w:p>
    <w:p w14:paraId="10EC2A70" w14:textId="37410FFB" w:rsidR="00926D2B" w:rsidRDefault="00926D2B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926D2B">
        <w:rPr>
          <w:rFonts w:ascii="黑体" w:eastAsia="黑体" w:hAnsi="黑体"/>
          <w:sz w:val="24"/>
        </w:rPr>
        <w:tab/>
        <w:t>4.</w:t>
      </w:r>
      <w:r w:rsidRPr="00926D2B">
        <w:rPr>
          <w:rFonts w:ascii="黑体" w:eastAsia="黑体" w:hAnsi="黑体" w:hint="eastAsia"/>
          <w:sz w:val="24"/>
        </w:rPr>
        <w:t>编程实现</w:t>
      </w:r>
    </w:p>
    <w:p w14:paraId="633BB86F" w14:textId="0CC529E2" w:rsidR="00926D2B" w:rsidRPr="00926D2B" w:rsidRDefault="00926D2B" w:rsidP="00926D2B">
      <w:pPr>
        <w:spacing w:line="360" w:lineRule="auto"/>
        <w:jc w:val="left"/>
        <w:rPr>
          <w:rFonts w:asciiTheme="majorEastAsia" w:eastAsiaTheme="majorEastAsia" w:hAnsiTheme="majorEastAsia" w:hint="eastAsia"/>
          <w:sz w:val="24"/>
        </w:rPr>
      </w:pPr>
      <w:r>
        <w:rPr>
          <w:rFonts w:ascii="黑体" w:eastAsia="黑体" w:hAnsi="黑体"/>
          <w:sz w:val="24"/>
        </w:rPr>
        <w:tab/>
      </w:r>
      <w:r w:rsidRPr="00926D2B">
        <w:rPr>
          <w:rFonts w:asciiTheme="majorEastAsia" w:eastAsiaTheme="majorEastAsia" w:hAnsiTheme="majorEastAsia" w:hint="eastAsia"/>
          <w:sz w:val="24"/>
        </w:rPr>
        <w:t>在软件设计完成后，开始实际编写和实现代码。这是将设计转化为实际软件的阶段。按照设计规范来编写、测试和调试代码</w:t>
      </w:r>
    </w:p>
    <w:p w14:paraId="1171C52E" w14:textId="2F568F18" w:rsidR="00926D2B" w:rsidRDefault="00926D2B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 w:rsidRPr="00926D2B">
        <w:rPr>
          <w:rFonts w:ascii="黑体" w:eastAsia="黑体" w:hAnsi="黑体"/>
          <w:sz w:val="24"/>
        </w:rPr>
        <w:tab/>
        <w:t>5.</w:t>
      </w:r>
      <w:r w:rsidRPr="00926D2B">
        <w:rPr>
          <w:rFonts w:ascii="黑体" w:eastAsia="黑体" w:hAnsi="黑体" w:hint="eastAsia"/>
          <w:sz w:val="24"/>
        </w:rPr>
        <w:t>软件测试</w:t>
      </w:r>
    </w:p>
    <w:p w14:paraId="13C24521" w14:textId="1BB0F532" w:rsidR="00926D2B" w:rsidRPr="00926D2B" w:rsidRDefault="00926D2B" w:rsidP="00926D2B">
      <w:pPr>
        <w:spacing w:line="360" w:lineRule="auto"/>
        <w:jc w:val="left"/>
        <w:rPr>
          <w:rFonts w:asciiTheme="majorEastAsia" w:eastAsiaTheme="majorEastAsia" w:hAnsiTheme="majorEastAsia" w:hint="eastAsia"/>
          <w:sz w:val="24"/>
        </w:rPr>
      </w:pPr>
      <w:r>
        <w:rPr>
          <w:rFonts w:ascii="黑体" w:eastAsia="黑体" w:hAnsi="黑体"/>
          <w:sz w:val="24"/>
        </w:rPr>
        <w:tab/>
      </w:r>
      <w:r w:rsidRPr="00926D2B">
        <w:rPr>
          <w:rFonts w:asciiTheme="majorEastAsia" w:eastAsiaTheme="majorEastAsia" w:hAnsiTheme="majorEastAsia" w:hint="eastAsia"/>
          <w:sz w:val="24"/>
        </w:rPr>
        <w:t>软件测试是确保软件质量和功能正确性的过程。检查软件是否满足需求、是否存在缺陷，以及是否能够在不同环境下正常运行。</w:t>
      </w:r>
    </w:p>
    <w:p w14:paraId="1894B434" w14:textId="43D365DD" w:rsidR="00926D2B" w:rsidRPr="00926D2B" w:rsidRDefault="00926D2B" w:rsidP="00926D2B">
      <w:pPr>
        <w:spacing w:line="360" w:lineRule="auto"/>
        <w:jc w:val="left"/>
        <w:rPr>
          <w:rFonts w:ascii="黑体" w:eastAsia="黑体" w:hAnsi="黑体" w:hint="eastAsia"/>
          <w:sz w:val="24"/>
        </w:rPr>
      </w:pPr>
      <w:r w:rsidRPr="00F44469">
        <w:rPr>
          <w:rFonts w:ascii="黑体" w:eastAsia="黑体" w:hAnsi="黑体" w:hint="eastAsia"/>
          <w:sz w:val="24"/>
        </w:rPr>
        <w:t>五、实验结果及分析</w:t>
      </w:r>
    </w:p>
    <w:p w14:paraId="232548E8" w14:textId="04634C10" w:rsidR="00F120F9" w:rsidRDefault="00F120F9" w:rsidP="00926D2B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>1.</w:t>
      </w:r>
      <w:r>
        <w:rPr>
          <w:rFonts w:ascii="黑体" w:eastAsia="黑体" w:hAnsi="黑体" w:hint="eastAsia"/>
          <w:sz w:val="24"/>
        </w:rPr>
        <w:t>需求获取</w:t>
      </w:r>
    </w:p>
    <w:p w14:paraId="6813D668" w14:textId="2D8C0242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1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/>
          <w:sz w:val="24"/>
          <w:szCs w:val="24"/>
        </w:rPr>
        <w:t>.</w:t>
      </w:r>
      <w:r w:rsidR="00F120F9" w:rsidRPr="001449C3">
        <w:rPr>
          <w:rFonts w:ascii="黑体" w:eastAsia="黑体" w:hAnsi="黑体" w:hint="eastAsia"/>
          <w:sz w:val="24"/>
          <w:szCs w:val="24"/>
        </w:rPr>
        <w:t>管理员登录交互序列</w:t>
      </w:r>
    </w:p>
    <w:p w14:paraId="5C15436C" w14:textId="77777777" w:rsidR="00F120F9" w:rsidRPr="001449C3" w:rsidRDefault="00F120F9" w:rsidP="00926D2B">
      <w:pPr>
        <w:pStyle w:val="a3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打开登录界面</w:t>
      </w:r>
    </w:p>
    <w:p w14:paraId="36C878CD" w14:textId="77777777" w:rsidR="00F120F9" w:rsidRPr="001449C3" w:rsidRDefault="00F120F9" w:rsidP="00926D2B">
      <w:pPr>
        <w:pStyle w:val="a3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输入账号密码</w:t>
      </w:r>
    </w:p>
    <w:p w14:paraId="43CF1FE6" w14:textId="77777777" w:rsidR="00F120F9" w:rsidRPr="001449C3" w:rsidRDefault="00F120F9" w:rsidP="00926D2B">
      <w:pPr>
        <w:pStyle w:val="a3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身份验证</w:t>
      </w:r>
    </w:p>
    <w:p w14:paraId="7C0782B5" w14:textId="77777777" w:rsidR="00F120F9" w:rsidRPr="001449C3" w:rsidRDefault="00F120F9" w:rsidP="00926D2B">
      <w:pPr>
        <w:pStyle w:val="a3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验证成功，进入管理员界面</w:t>
      </w:r>
    </w:p>
    <w:p w14:paraId="472E56E2" w14:textId="77777777" w:rsidR="00F120F9" w:rsidRPr="001449C3" w:rsidRDefault="00F120F9" w:rsidP="00926D2B">
      <w:pPr>
        <w:pStyle w:val="a3"/>
        <w:numPr>
          <w:ilvl w:val="0"/>
          <w:numId w:val="5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验证失败，弹出错误消息要求管理员从新登录</w:t>
      </w:r>
    </w:p>
    <w:p w14:paraId="57C80320" w14:textId="714BD9F0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2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/>
          <w:sz w:val="24"/>
          <w:szCs w:val="24"/>
        </w:rPr>
        <w:t>.</w:t>
      </w:r>
      <w:r w:rsidR="00F120F9" w:rsidRPr="001449C3">
        <w:rPr>
          <w:rFonts w:ascii="黑体" w:eastAsia="黑体" w:hAnsi="黑体" w:hint="eastAsia"/>
          <w:sz w:val="24"/>
          <w:szCs w:val="24"/>
        </w:rPr>
        <w:t>管理员用户管理交互序列</w:t>
      </w:r>
    </w:p>
    <w:p w14:paraId="2F2CD976" w14:textId="77777777" w:rsidR="00F120F9" w:rsidRPr="001449C3" w:rsidRDefault="00F120F9" w:rsidP="00926D2B">
      <w:pPr>
        <w:pStyle w:val="a3"/>
        <w:numPr>
          <w:ilvl w:val="0"/>
          <w:numId w:val="6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管理员界面</w:t>
      </w:r>
    </w:p>
    <w:p w14:paraId="669F60DA" w14:textId="77777777" w:rsidR="00F120F9" w:rsidRPr="001449C3" w:rsidRDefault="00F120F9" w:rsidP="00926D2B">
      <w:pPr>
        <w:pStyle w:val="a3"/>
        <w:numPr>
          <w:ilvl w:val="0"/>
          <w:numId w:val="6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用户管理页面</w:t>
      </w:r>
    </w:p>
    <w:p w14:paraId="0B5374FF" w14:textId="77777777" w:rsidR="00F120F9" w:rsidRPr="001449C3" w:rsidRDefault="00F120F9" w:rsidP="00926D2B">
      <w:pPr>
        <w:pStyle w:val="a3"/>
        <w:numPr>
          <w:ilvl w:val="0"/>
          <w:numId w:val="6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删除用户，弹出提示确认是否继续</w:t>
      </w:r>
    </w:p>
    <w:p w14:paraId="1BBC2066" w14:textId="77777777" w:rsidR="00F120F9" w:rsidRPr="001449C3" w:rsidRDefault="00F120F9" w:rsidP="00926D2B">
      <w:pPr>
        <w:pStyle w:val="a3"/>
        <w:numPr>
          <w:ilvl w:val="0"/>
          <w:numId w:val="6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查询用户，输入用户</w:t>
      </w:r>
      <w:r w:rsidRPr="001449C3">
        <w:rPr>
          <w:rFonts w:hint="eastAsia"/>
          <w:sz w:val="24"/>
          <w:szCs w:val="24"/>
        </w:rPr>
        <w:t>id</w:t>
      </w:r>
      <w:r w:rsidRPr="001449C3">
        <w:rPr>
          <w:rFonts w:hint="eastAsia"/>
          <w:sz w:val="24"/>
          <w:szCs w:val="24"/>
        </w:rPr>
        <w:t>，得到查询结果</w:t>
      </w:r>
    </w:p>
    <w:p w14:paraId="1B33A0A7" w14:textId="77777777" w:rsidR="00F120F9" w:rsidRPr="001449C3" w:rsidRDefault="00F120F9" w:rsidP="00926D2B">
      <w:pPr>
        <w:pStyle w:val="a3"/>
        <w:numPr>
          <w:ilvl w:val="0"/>
          <w:numId w:val="6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重置用户密码，输入用户</w:t>
      </w:r>
      <w:r w:rsidRPr="001449C3">
        <w:rPr>
          <w:rFonts w:hint="eastAsia"/>
          <w:sz w:val="24"/>
          <w:szCs w:val="24"/>
        </w:rPr>
        <w:t>id</w:t>
      </w:r>
      <w:r w:rsidRPr="001449C3">
        <w:rPr>
          <w:rFonts w:hint="eastAsia"/>
          <w:sz w:val="24"/>
          <w:szCs w:val="24"/>
        </w:rPr>
        <w:t>或账号，弹出是否继续的提示</w:t>
      </w:r>
    </w:p>
    <w:p w14:paraId="26A6F7F8" w14:textId="1C09E1CD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3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/>
          <w:sz w:val="24"/>
          <w:szCs w:val="24"/>
        </w:rPr>
        <w:t>.</w:t>
      </w:r>
      <w:r w:rsidR="00F120F9" w:rsidRPr="001449C3">
        <w:rPr>
          <w:rFonts w:ascii="黑体" w:eastAsia="黑体" w:hAnsi="黑体" w:hint="eastAsia"/>
          <w:sz w:val="24"/>
          <w:szCs w:val="24"/>
        </w:rPr>
        <w:t>管理员商品管理交互序列</w:t>
      </w:r>
    </w:p>
    <w:p w14:paraId="6E839BA4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管理员界面</w:t>
      </w:r>
    </w:p>
    <w:p w14:paraId="49F6C569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商品管理界面</w:t>
      </w:r>
    </w:p>
    <w:p w14:paraId="1B00171A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删除商品，弹出确认信息</w:t>
      </w:r>
    </w:p>
    <w:p w14:paraId="6D82FEA2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新增商品，弹出商品信息录入界面</w:t>
      </w:r>
    </w:p>
    <w:p w14:paraId="556F83E9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查询商品，输入商品</w:t>
      </w:r>
      <w:r w:rsidRPr="001449C3">
        <w:rPr>
          <w:rFonts w:hint="eastAsia"/>
          <w:sz w:val="24"/>
          <w:szCs w:val="24"/>
        </w:rPr>
        <w:t>id</w:t>
      </w:r>
    </w:p>
    <w:p w14:paraId="3224739D" w14:textId="77777777" w:rsidR="00F120F9" w:rsidRPr="001449C3" w:rsidRDefault="00F120F9" w:rsidP="00926D2B">
      <w:pPr>
        <w:pStyle w:val="a3"/>
        <w:numPr>
          <w:ilvl w:val="0"/>
          <w:numId w:val="7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修改商品，修改对应商品信息</w:t>
      </w:r>
    </w:p>
    <w:p w14:paraId="3B740C14" w14:textId="456D9028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4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管理员密码交互序列</w:t>
      </w:r>
    </w:p>
    <w:p w14:paraId="6E001E06" w14:textId="77777777" w:rsidR="00F120F9" w:rsidRPr="001449C3" w:rsidRDefault="00F120F9" w:rsidP="00926D2B">
      <w:pPr>
        <w:pStyle w:val="a3"/>
        <w:numPr>
          <w:ilvl w:val="0"/>
          <w:numId w:val="8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lastRenderedPageBreak/>
        <w:t>进入管理员界面</w:t>
      </w:r>
    </w:p>
    <w:p w14:paraId="158CC651" w14:textId="77777777" w:rsidR="00F120F9" w:rsidRPr="001449C3" w:rsidRDefault="00F120F9" w:rsidP="00926D2B">
      <w:pPr>
        <w:pStyle w:val="a3"/>
        <w:numPr>
          <w:ilvl w:val="0"/>
          <w:numId w:val="8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修改密码界面</w:t>
      </w:r>
    </w:p>
    <w:p w14:paraId="54A0C7E6" w14:textId="77777777" w:rsidR="00F120F9" w:rsidRPr="001449C3" w:rsidRDefault="00F120F9" w:rsidP="00926D2B">
      <w:pPr>
        <w:pStyle w:val="a3"/>
        <w:numPr>
          <w:ilvl w:val="0"/>
          <w:numId w:val="8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输入旧密码、新密码和确认密码</w:t>
      </w:r>
    </w:p>
    <w:p w14:paraId="37219E6B" w14:textId="77777777" w:rsidR="00F120F9" w:rsidRPr="001449C3" w:rsidRDefault="00F120F9" w:rsidP="00926D2B">
      <w:pPr>
        <w:pStyle w:val="a3"/>
        <w:numPr>
          <w:ilvl w:val="0"/>
          <w:numId w:val="8"/>
        </w:numPr>
        <w:spacing w:line="360" w:lineRule="auto"/>
        <w:ind w:firstLineChars="0"/>
        <w:rPr>
          <w:sz w:val="24"/>
          <w:szCs w:val="24"/>
        </w:rPr>
      </w:pPr>
      <w:proofErr w:type="gramStart"/>
      <w:r w:rsidRPr="001449C3">
        <w:rPr>
          <w:rFonts w:hint="eastAsia"/>
          <w:sz w:val="24"/>
          <w:szCs w:val="24"/>
        </w:rPr>
        <w:t>若旧密码</w:t>
      </w:r>
      <w:proofErr w:type="gramEnd"/>
      <w:r w:rsidRPr="001449C3">
        <w:rPr>
          <w:rFonts w:hint="eastAsia"/>
          <w:sz w:val="24"/>
          <w:szCs w:val="24"/>
        </w:rPr>
        <w:t>匹配完成修改并弹出新密码</w:t>
      </w:r>
    </w:p>
    <w:p w14:paraId="1FC73CE0" w14:textId="14568ACE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5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注册交互序列</w:t>
      </w:r>
    </w:p>
    <w:p w14:paraId="39771439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注册界面</w:t>
      </w:r>
    </w:p>
    <w:p w14:paraId="284FA70D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输入相关信息</w:t>
      </w:r>
    </w:p>
    <w:p w14:paraId="12C8571F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行合法性验证</w:t>
      </w:r>
    </w:p>
    <w:p w14:paraId="2AC2F8FC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若通过，完成用户注册并弹出返回登录界面的提示</w:t>
      </w:r>
    </w:p>
    <w:p w14:paraId="14D6A248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如不通过，弹出错误信息要求用户从新填写</w:t>
      </w:r>
    </w:p>
    <w:p w14:paraId="091C699E" w14:textId="77777777" w:rsidR="00F120F9" w:rsidRPr="001449C3" w:rsidRDefault="00F120F9" w:rsidP="00926D2B">
      <w:pPr>
        <w:pStyle w:val="a3"/>
        <w:numPr>
          <w:ilvl w:val="0"/>
          <w:numId w:val="9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若不想注册，点击返回可返回登录界面</w:t>
      </w:r>
    </w:p>
    <w:p w14:paraId="220C947D" w14:textId="569D85BA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6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登录交互序列</w:t>
      </w:r>
    </w:p>
    <w:p w14:paraId="57A93AD4" w14:textId="77777777" w:rsidR="00F120F9" w:rsidRPr="001449C3" w:rsidRDefault="00F120F9" w:rsidP="00926D2B">
      <w:pPr>
        <w:pStyle w:val="a3"/>
        <w:numPr>
          <w:ilvl w:val="0"/>
          <w:numId w:val="10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登陆界面</w:t>
      </w:r>
    </w:p>
    <w:p w14:paraId="1242B26E" w14:textId="77777777" w:rsidR="00F120F9" w:rsidRPr="001449C3" w:rsidRDefault="00F120F9" w:rsidP="00926D2B">
      <w:pPr>
        <w:pStyle w:val="a3"/>
        <w:numPr>
          <w:ilvl w:val="0"/>
          <w:numId w:val="10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输入账号密码</w:t>
      </w:r>
    </w:p>
    <w:p w14:paraId="23C3F084" w14:textId="77777777" w:rsidR="00F120F9" w:rsidRPr="001449C3" w:rsidRDefault="00F120F9" w:rsidP="00926D2B">
      <w:pPr>
        <w:pStyle w:val="a3"/>
        <w:numPr>
          <w:ilvl w:val="0"/>
          <w:numId w:val="10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身份验证</w:t>
      </w:r>
    </w:p>
    <w:p w14:paraId="2EEEC787" w14:textId="77777777" w:rsidR="00F120F9" w:rsidRPr="001449C3" w:rsidRDefault="00F120F9" w:rsidP="00926D2B">
      <w:pPr>
        <w:pStyle w:val="a3"/>
        <w:numPr>
          <w:ilvl w:val="0"/>
          <w:numId w:val="10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若通过，进入用户界面</w:t>
      </w:r>
    </w:p>
    <w:p w14:paraId="19695C23" w14:textId="77777777" w:rsidR="00F120F9" w:rsidRPr="001449C3" w:rsidRDefault="00F120F9" w:rsidP="00926D2B">
      <w:pPr>
        <w:pStyle w:val="a3"/>
        <w:numPr>
          <w:ilvl w:val="0"/>
          <w:numId w:val="10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若不通过，弹出错误信息要求用户从新登录</w:t>
      </w:r>
    </w:p>
    <w:p w14:paraId="7A00793D" w14:textId="1641FDAD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7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商品交互序列</w:t>
      </w:r>
    </w:p>
    <w:p w14:paraId="7F3800C8" w14:textId="77777777" w:rsidR="00F120F9" w:rsidRPr="001449C3" w:rsidRDefault="00F120F9" w:rsidP="00926D2B">
      <w:pPr>
        <w:pStyle w:val="a3"/>
        <w:numPr>
          <w:ilvl w:val="0"/>
          <w:numId w:val="11"/>
        </w:numPr>
        <w:spacing w:line="360" w:lineRule="auto"/>
        <w:ind w:left="777" w:firstLineChars="0" w:hanging="357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客户界面</w:t>
      </w:r>
    </w:p>
    <w:p w14:paraId="228300F4" w14:textId="77777777" w:rsidR="00F120F9" w:rsidRPr="001449C3" w:rsidRDefault="00F120F9" w:rsidP="00926D2B">
      <w:pPr>
        <w:pStyle w:val="a3"/>
        <w:numPr>
          <w:ilvl w:val="0"/>
          <w:numId w:val="11"/>
        </w:numPr>
        <w:spacing w:line="360" w:lineRule="auto"/>
        <w:ind w:left="777" w:firstLineChars="0" w:hanging="357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商品页面</w:t>
      </w:r>
    </w:p>
    <w:p w14:paraId="16C853B4" w14:textId="77777777" w:rsidR="00F120F9" w:rsidRPr="001449C3" w:rsidRDefault="00F120F9" w:rsidP="00926D2B">
      <w:pPr>
        <w:pStyle w:val="a3"/>
        <w:numPr>
          <w:ilvl w:val="0"/>
          <w:numId w:val="11"/>
        </w:numPr>
        <w:spacing w:line="360" w:lineRule="auto"/>
        <w:ind w:left="777" w:firstLineChars="0" w:hanging="357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可在商品列表浏览商品，点击可进入详细界面</w:t>
      </w:r>
    </w:p>
    <w:p w14:paraId="1E3FE9AC" w14:textId="77777777" w:rsidR="00F120F9" w:rsidRPr="001449C3" w:rsidRDefault="00F120F9" w:rsidP="00926D2B">
      <w:pPr>
        <w:pStyle w:val="a3"/>
        <w:numPr>
          <w:ilvl w:val="0"/>
          <w:numId w:val="11"/>
        </w:numPr>
        <w:spacing w:line="360" w:lineRule="auto"/>
        <w:ind w:left="777" w:firstLineChars="0" w:hanging="357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可选择加入购物车，然后弹出数量询问</w:t>
      </w:r>
    </w:p>
    <w:p w14:paraId="14F437B0" w14:textId="77777777" w:rsidR="00F120F9" w:rsidRPr="001449C3" w:rsidRDefault="00F120F9" w:rsidP="00926D2B">
      <w:pPr>
        <w:pStyle w:val="a3"/>
        <w:numPr>
          <w:ilvl w:val="0"/>
          <w:numId w:val="11"/>
        </w:numPr>
        <w:spacing w:line="360" w:lineRule="auto"/>
        <w:ind w:left="777" w:firstLineChars="0" w:hanging="357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可选择购买，然后弹出数量询问和支付询问</w:t>
      </w:r>
    </w:p>
    <w:p w14:paraId="78092A5C" w14:textId="334AFEA1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8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购物车交互序列</w:t>
      </w:r>
    </w:p>
    <w:p w14:paraId="12AAF9F2" w14:textId="77777777" w:rsidR="00F120F9" w:rsidRPr="001449C3" w:rsidRDefault="00F120F9" w:rsidP="00926D2B">
      <w:pPr>
        <w:pStyle w:val="a3"/>
        <w:numPr>
          <w:ilvl w:val="0"/>
          <w:numId w:val="12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用户界面</w:t>
      </w:r>
    </w:p>
    <w:p w14:paraId="44436965" w14:textId="77777777" w:rsidR="00F120F9" w:rsidRPr="001449C3" w:rsidRDefault="00F120F9" w:rsidP="00926D2B">
      <w:pPr>
        <w:pStyle w:val="a3"/>
        <w:numPr>
          <w:ilvl w:val="0"/>
          <w:numId w:val="12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购物车页面</w:t>
      </w:r>
    </w:p>
    <w:p w14:paraId="692F0F2C" w14:textId="77777777" w:rsidR="00F120F9" w:rsidRPr="001449C3" w:rsidRDefault="00F120F9" w:rsidP="00926D2B">
      <w:pPr>
        <w:pStyle w:val="a3"/>
        <w:numPr>
          <w:ilvl w:val="0"/>
          <w:numId w:val="12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商品结算，弹出具体金额和支付询问</w:t>
      </w:r>
    </w:p>
    <w:p w14:paraId="4D65EFC3" w14:textId="77777777" w:rsidR="00F120F9" w:rsidRPr="001449C3" w:rsidRDefault="00F120F9" w:rsidP="00926D2B">
      <w:pPr>
        <w:pStyle w:val="a3"/>
        <w:numPr>
          <w:ilvl w:val="0"/>
          <w:numId w:val="12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选择商品移除，弹出移除询问</w:t>
      </w:r>
    </w:p>
    <w:p w14:paraId="5AABF171" w14:textId="09469FA1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 w:hint="eastAsia"/>
          <w:sz w:val="24"/>
          <w:szCs w:val="24"/>
        </w:rPr>
        <w:t>9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历史订单交互序列</w:t>
      </w:r>
    </w:p>
    <w:p w14:paraId="115A6195" w14:textId="77777777" w:rsidR="00F120F9" w:rsidRPr="001449C3" w:rsidRDefault="00F120F9" w:rsidP="00926D2B">
      <w:pPr>
        <w:pStyle w:val="a3"/>
        <w:numPr>
          <w:ilvl w:val="0"/>
          <w:numId w:val="13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lastRenderedPageBreak/>
        <w:t>进入用户界面</w:t>
      </w:r>
    </w:p>
    <w:p w14:paraId="535E4953" w14:textId="77777777" w:rsidR="00F120F9" w:rsidRPr="001449C3" w:rsidRDefault="00F120F9" w:rsidP="00926D2B">
      <w:pPr>
        <w:pStyle w:val="a3"/>
        <w:numPr>
          <w:ilvl w:val="0"/>
          <w:numId w:val="13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历史订单页面</w:t>
      </w:r>
    </w:p>
    <w:p w14:paraId="632FD7D5" w14:textId="77777777" w:rsidR="00F120F9" w:rsidRPr="001449C3" w:rsidRDefault="00F120F9" w:rsidP="00926D2B">
      <w:pPr>
        <w:pStyle w:val="a3"/>
        <w:numPr>
          <w:ilvl w:val="0"/>
          <w:numId w:val="13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浏览历史订单</w:t>
      </w:r>
    </w:p>
    <w:p w14:paraId="3D77E8AF" w14:textId="229D12E5" w:rsidR="00F120F9" w:rsidRPr="001449C3" w:rsidRDefault="001449C3" w:rsidP="00926D2B">
      <w:pPr>
        <w:spacing w:line="360" w:lineRule="auto"/>
        <w:rPr>
          <w:rFonts w:ascii="黑体" w:eastAsia="黑体" w:hAnsi="黑体"/>
          <w:sz w:val="24"/>
          <w:szCs w:val="24"/>
        </w:rPr>
      </w:pPr>
      <w:r w:rsidRPr="001449C3">
        <w:rPr>
          <w:rFonts w:ascii="黑体" w:eastAsia="黑体" w:hAnsi="黑体" w:hint="eastAsia"/>
          <w:sz w:val="24"/>
          <w:szCs w:val="24"/>
        </w:rPr>
        <w:t>（</w:t>
      </w:r>
      <w:r w:rsidR="00F120F9" w:rsidRPr="001449C3">
        <w:rPr>
          <w:rFonts w:ascii="黑体" w:eastAsia="黑体" w:hAnsi="黑体"/>
          <w:sz w:val="24"/>
          <w:szCs w:val="24"/>
        </w:rPr>
        <w:t>10</w:t>
      </w:r>
      <w:r w:rsidRPr="001449C3">
        <w:rPr>
          <w:rFonts w:ascii="黑体" w:eastAsia="黑体" w:hAnsi="黑体" w:hint="eastAsia"/>
          <w:sz w:val="24"/>
          <w:szCs w:val="24"/>
        </w:rPr>
        <w:t>）</w:t>
      </w:r>
      <w:r w:rsidR="00F120F9" w:rsidRPr="001449C3">
        <w:rPr>
          <w:rFonts w:ascii="黑体" w:eastAsia="黑体" w:hAnsi="黑体" w:hint="eastAsia"/>
          <w:sz w:val="24"/>
          <w:szCs w:val="24"/>
        </w:rPr>
        <w:t>客户密码交互序列</w:t>
      </w:r>
    </w:p>
    <w:p w14:paraId="3C266767" w14:textId="77777777" w:rsidR="00F120F9" w:rsidRPr="001449C3" w:rsidRDefault="00F120F9" w:rsidP="00926D2B">
      <w:pPr>
        <w:pStyle w:val="a3"/>
        <w:numPr>
          <w:ilvl w:val="0"/>
          <w:numId w:val="14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用户界面</w:t>
      </w:r>
    </w:p>
    <w:p w14:paraId="2859AE7D" w14:textId="77777777" w:rsidR="00F120F9" w:rsidRPr="001449C3" w:rsidRDefault="00F120F9" w:rsidP="00926D2B">
      <w:pPr>
        <w:pStyle w:val="a3"/>
        <w:numPr>
          <w:ilvl w:val="0"/>
          <w:numId w:val="14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进入修改密码页面</w:t>
      </w:r>
    </w:p>
    <w:p w14:paraId="1387C39C" w14:textId="77777777" w:rsidR="00F120F9" w:rsidRPr="001449C3" w:rsidRDefault="00F120F9" w:rsidP="00926D2B">
      <w:pPr>
        <w:pStyle w:val="a3"/>
        <w:numPr>
          <w:ilvl w:val="0"/>
          <w:numId w:val="14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输入旧密码、新密码和确认密码</w:t>
      </w:r>
    </w:p>
    <w:p w14:paraId="5A67F51D" w14:textId="77777777" w:rsidR="00F120F9" w:rsidRPr="001449C3" w:rsidRDefault="00F120F9" w:rsidP="00926D2B">
      <w:pPr>
        <w:pStyle w:val="a3"/>
        <w:numPr>
          <w:ilvl w:val="0"/>
          <w:numId w:val="14"/>
        </w:numPr>
        <w:spacing w:line="360" w:lineRule="auto"/>
        <w:ind w:firstLineChars="0"/>
        <w:rPr>
          <w:sz w:val="24"/>
          <w:szCs w:val="24"/>
        </w:rPr>
      </w:pPr>
      <w:proofErr w:type="gramStart"/>
      <w:r w:rsidRPr="001449C3">
        <w:rPr>
          <w:rFonts w:hint="eastAsia"/>
          <w:sz w:val="24"/>
          <w:szCs w:val="24"/>
        </w:rPr>
        <w:t>若旧密码</w:t>
      </w:r>
      <w:proofErr w:type="gramEnd"/>
      <w:r w:rsidRPr="001449C3">
        <w:rPr>
          <w:rFonts w:hint="eastAsia"/>
          <w:sz w:val="24"/>
          <w:szCs w:val="24"/>
        </w:rPr>
        <w:t>匹配，完成密码修改并弹出新密码</w:t>
      </w:r>
    </w:p>
    <w:p w14:paraId="61333146" w14:textId="77777777" w:rsidR="00F120F9" w:rsidRPr="001449C3" w:rsidRDefault="00F120F9" w:rsidP="00926D2B">
      <w:pPr>
        <w:pStyle w:val="a3"/>
        <w:numPr>
          <w:ilvl w:val="0"/>
          <w:numId w:val="14"/>
        </w:numPr>
        <w:spacing w:line="360" w:lineRule="auto"/>
        <w:ind w:firstLineChars="0"/>
        <w:rPr>
          <w:sz w:val="24"/>
          <w:szCs w:val="24"/>
        </w:rPr>
      </w:pPr>
      <w:r w:rsidRPr="001449C3">
        <w:rPr>
          <w:rFonts w:hint="eastAsia"/>
          <w:sz w:val="24"/>
          <w:szCs w:val="24"/>
        </w:rPr>
        <w:t>若不匹配，弹出错误信息</w:t>
      </w:r>
    </w:p>
    <w:p w14:paraId="24F39546" w14:textId="673B7333" w:rsidR="00F120F9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2</w:t>
      </w:r>
      <w:r>
        <w:rPr>
          <w:rFonts w:ascii="黑体" w:eastAsia="黑体" w:hAnsi="黑体"/>
          <w:sz w:val="24"/>
        </w:rPr>
        <w:t>.</w:t>
      </w:r>
      <w:r>
        <w:rPr>
          <w:rFonts w:ascii="黑体" w:eastAsia="黑体" w:hAnsi="黑体" w:hint="eastAsia"/>
          <w:sz w:val="24"/>
        </w:rPr>
        <w:t>需求分析</w:t>
      </w:r>
    </w:p>
    <w:p w14:paraId="77C0094A" w14:textId="3AAE80D7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（1）UML实例图</w:t>
      </w:r>
    </w:p>
    <w:p w14:paraId="5A63E0DC" w14:textId="44B63C2D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D90A87">
        <w:rPr>
          <w:noProof/>
        </w:rPr>
        <w:drawing>
          <wp:inline distT="0" distB="0" distL="0" distR="0" wp14:anchorId="1E2F658A" wp14:editId="5AAFA43A">
            <wp:extent cx="4616450" cy="3307548"/>
            <wp:effectExtent l="0" t="0" r="0" b="7620"/>
            <wp:docPr id="178217632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691" cy="331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7ABBD" w14:textId="23C464AD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D90A87">
        <w:rPr>
          <w:noProof/>
        </w:rPr>
        <w:lastRenderedPageBreak/>
        <w:drawing>
          <wp:inline distT="0" distB="0" distL="0" distR="0" wp14:anchorId="405713B8" wp14:editId="18CC4969">
            <wp:extent cx="4032250" cy="4076427"/>
            <wp:effectExtent l="0" t="0" r="6350" b="635"/>
            <wp:docPr id="185730222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787" cy="4080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0EC26" w14:textId="1554282E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（</w:t>
      </w:r>
      <w:r>
        <w:rPr>
          <w:rFonts w:ascii="黑体" w:eastAsia="黑体" w:hAnsi="黑体"/>
          <w:sz w:val="24"/>
        </w:rPr>
        <w:t>2</w:t>
      </w:r>
      <w:r>
        <w:rPr>
          <w:rFonts w:ascii="黑体" w:eastAsia="黑体" w:hAnsi="黑体" w:hint="eastAsia"/>
          <w:sz w:val="24"/>
        </w:rPr>
        <w:t>）UML顺序图</w:t>
      </w:r>
    </w:p>
    <w:p w14:paraId="13B97377" w14:textId="489F2A3F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  <w:t>1.</w:t>
      </w:r>
      <w:r>
        <w:rPr>
          <w:rFonts w:ascii="黑体" w:eastAsia="黑体" w:hAnsi="黑体" w:hint="eastAsia"/>
          <w:sz w:val="24"/>
        </w:rPr>
        <w:t>用户注册</w:t>
      </w:r>
    </w:p>
    <w:p w14:paraId="6848B41B" w14:textId="522B12D2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drawing>
          <wp:inline distT="0" distB="0" distL="0" distR="0" wp14:anchorId="597DEA97" wp14:editId="1F997D4A">
            <wp:extent cx="4343400" cy="3096751"/>
            <wp:effectExtent l="0" t="0" r="0" b="8890"/>
            <wp:docPr id="106364589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967" cy="3097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95A13" w14:textId="248C06F2" w:rsidR="001449C3" w:rsidRDefault="001449C3" w:rsidP="001449C3">
      <w:pPr>
        <w:spacing w:line="360" w:lineRule="auto"/>
        <w:ind w:firstLine="420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2用户登录</w:t>
      </w:r>
    </w:p>
    <w:p w14:paraId="0AF5C820" w14:textId="52D08C22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lastRenderedPageBreak/>
        <w:drawing>
          <wp:inline distT="0" distB="0" distL="0" distR="0" wp14:anchorId="259CC3B4" wp14:editId="50905D6D">
            <wp:extent cx="5274310" cy="2685415"/>
            <wp:effectExtent l="0" t="0" r="2540" b="635"/>
            <wp:docPr id="147988618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8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F7F60" w14:textId="50C4D028" w:rsidR="001449C3" w:rsidRDefault="001449C3" w:rsidP="001449C3">
      <w:pPr>
        <w:spacing w:line="360" w:lineRule="auto"/>
        <w:ind w:firstLine="420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3用户购物</w:t>
      </w:r>
    </w:p>
    <w:p w14:paraId="642197DB" w14:textId="5609A790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drawing>
          <wp:inline distT="0" distB="0" distL="0" distR="0" wp14:anchorId="4B6E1A0D" wp14:editId="32CB3D3A">
            <wp:extent cx="5274310" cy="2770505"/>
            <wp:effectExtent l="0" t="0" r="2540" b="0"/>
            <wp:docPr id="52349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62DFF" w14:textId="0DA64DB3" w:rsidR="001449C3" w:rsidRDefault="001449C3" w:rsidP="001449C3">
      <w:pPr>
        <w:spacing w:line="360" w:lineRule="auto"/>
        <w:ind w:firstLine="420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4修改密码</w:t>
      </w:r>
    </w:p>
    <w:p w14:paraId="6E0F5D78" w14:textId="2F9C0392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lastRenderedPageBreak/>
        <w:drawing>
          <wp:inline distT="0" distB="0" distL="0" distR="0" wp14:anchorId="0F41BDE0" wp14:editId="66825BD6">
            <wp:extent cx="5274310" cy="2905760"/>
            <wp:effectExtent l="0" t="0" r="2540" b="8890"/>
            <wp:docPr id="150213523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D987A" w14:textId="72C84A06" w:rsidR="001449C3" w:rsidRDefault="001449C3" w:rsidP="001449C3">
      <w:pPr>
        <w:spacing w:line="360" w:lineRule="auto"/>
        <w:ind w:firstLine="420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5</w:t>
      </w:r>
      <w:r>
        <w:rPr>
          <w:rFonts w:ascii="黑体" w:eastAsia="黑体" w:hAnsi="黑体"/>
          <w:sz w:val="24"/>
        </w:rPr>
        <w:t>.</w:t>
      </w:r>
      <w:proofErr w:type="gramStart"/>
      <w:r>
        <w:rPr>
          <w:rFonts w:ascii="黑体" w:eastAsia="黑体" w:hAnsi="黑体" w:hint="eastAsia"/>
          <w:sz w:val="24"/>
        </w:rPr>
        <w:t>商品员商品</w:t>
      </w:r>
      <w:proofErr w:type="gramEnd"/>
      <w:r>
        <w:rPr>
          <w:rFonts w:ascii="黑体" w:eastAsia="黑体" w:hAnsi="黑体" w:hint="eastAsia"/>
          <w:sz w:val="24"/>
        </w:rPr>
        <w:t>管理</w:t>
      </w:r>
    </w:p>
    <w:p w14:paraId="2008BDFD" w14:textId="20CCCC20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drawing>
          <wp:inline distT="0" distB="0" distL="0" distR="0" wp14:anchorId="6BBFAE81" wp14:editId="48954CE7">
            <wp:extent cx="5274310" cy="3146425"/>
            <wp:effectExtent l="0" t="0" r="2540" b="0"/>
            <wp:docPr id="35317082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4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5AAA2" w14:textId="4E239A69" w:rsidR="001449C3" w:rsidRPr="001449C3" w:rsidRDefault="001449C3" w:rsidP="001449C3">
      <w:pPr>
        <w:spacing w:line="360" w:lineRule="auto"/>
        <w:ind w:firstLine="420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6</w:t>
      </w:r>
      <w:r>
        <w:rPr>
          <w:rFonts w:ascii="黑体" w:eastAsia="黑体" w:hAnsi="黑体"/>
          <w:sz w:val="24"/>
        </w:rPr>
        <w:t>.</w:t>
      </w:r>
      <w:r w:rsidRPr="001449C3">
        <w:rPr>
          <w:rFonts w:ascii="黑体" w:eastAsia="黑体" w:hAnsi="黑体" w:hint="eastAsia"/>
          <w:sz w:val="24"/>
        </w:rPr>
        <w:t>管理员用户管理</w:t>
      </w:r>
    </w:p>
    <w:p w14:paraId="14C349C7" w14:textId="39A843D8" w:rsidR="001449C3" w:rsidRDefault="001449C3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>
        <w:rPr>
          <w:rFonts w:ascii="黑体" w:eastAsia="黑体" w:hAnsi="黑体"/>
          <w:sz w:val="24"/>
        </w:rPr>
        <w:tab/>
      </w:r>
      <w:r w:rsidRPr="00D90A87">
        <w:rPr>
          <w:noProof/>
        </w:rPr>
        <w:lastRenderedPageBreak/>
        <w:drawing>
          <wp:inline distT="0" distB="0" distL="0" distR="0" wp14:anchorId="073F8785" wp14:editId="7926E40C">
            <wp:extent cx="5274310" cy="3411855"/>
            <wp:effectExtent l="0" t="0" r="2540" b="0"/>
            <wp:docPr id="89296586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1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3E5B2" w14:textId="0EC755AB" w:rsidR="001449C3" w:rsidRPr="001449C3" w:rsidRDefault="001449C3" w:rsidP="001449C3">
      <w:pPr>
        <w:pStyle w:val="a3"/>
        <w:numPr>
          <w:ilvl w:val="0"/>
          <w:numId w:val="16"/>
        </w:numPr>
        <w:spacing w:line="360" w:lineRule="auto"/>
        <w:ind w:firstLineChars="0"/>
        <w:jc w:val="left"/>
        <w:rPr>
          <w:rFonts w:ascii="黑体" w:eastAsia="黑体" w:hAnsi="黑体"/>
          <w:sz w:val="24"/>
        </w:rPr>
      </w:pPr>
      <w:r w:rsidRPr="001449C3">
        <w:rPr>
          <w:rFonts w:ascii="黑体" w:eastAsia="黑体" w:hAnsi="黑体" w:hint="eastAsia"/>
          <w:sz w:val="24"/>
        </w:rPr>
        <w:t>类图</w:t>
      </w:r>
    </w:p>
    <w:p w14:paraId="6F4A2B11" w14:textId="77777777" w:rsidR="001449C3" w:rsidRDefault="001449C3" w:rsidP="001449C3">
      <w:pPr>
        <w:spacing w:line="360" w:lineRule="auto"/>
        <w:jc w:val="left"/>
        <w:rPr>
          <w:rFonts w:ascii="黑体" w:eastAsia="黑体" w:hAnsi="黑体" w:hint="eastAsia"/>
          <w:sz w:val="24"/>
        </w:rPr>
      </w:pPr>
    </w:p>
    <w:p w14:paraId="29450937" w14:textId="7D3EEDCB" w:rsidR="001449C3" w:rsidRPr="001449C3" w:rsidRDefault="001449C3" w:rsidP="001449C3">
      <w:pPr>
        <w:spacing w:line="360" w:lineRule="auto"/>
        <w:jc w:val="left"/>
        <w:rPr>
          <w:rFonts w:ascii="黑体" w:eastAsia="黑体" w:hAnsi="黑体" w:hint="eastAsia"/>
          <w:sz w:val="24"/>
        </w:rPr>
      </w:pPr>
      <w:r w:rsidRPr="00D90A87">
        <w:rPr>
          <w:noProof/>
        </w:rPr>
        <w:drawing>
          <wp:inline distT="0" distB="0" distL="0" distR="0" wp14:anchorId="7235888B" wp14:editId="19C56EC5">
            <wp:extent cx="5274310" cy="3574415"/>
            <wp:effectExtent l="0" t="0" r="2540" b="6985"/>
            <wp:docPr id="1403021659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7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EB3A4" w14:textId="62744127" w:rsid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六、实验总结及体会</w:t>
      </w:r>
    </w:p>
    <w:p w14:paraId="34F5D6ED" w14:textId="0DCD3500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在本次实验中，我们完成了一个Java购物系统的开发，以下是我在这个过程中的主要体会和总结：</w:t>
      </w:r>
    </w:p>
    <w:p w14:paraId="56430B60" w14:textId="77777777" w:rsidR="00C5311C" w:rsidRPr="00C5311C" w:rsidRDefault="00C5311C" w:rsidP="00C5311C">
      <w:pPr>
        <w:spacing w:line="360" w:lineRule="auto"/>
        <w:jc w:val="left"/>
        <w:rPr>
          <w:rFonts w:ascii="黑体" w:eastAsia="黑体" w:hAnsi="黑体" w:hint="eastAsia"/>
          <w:sz w:val="24"/>
          <w:szCs w:val="24"/>
        </w:rPr>
      </w:pPr>
      <w:r w:rsidRPr="00C5311C">
        <w:rPr>
          <w:rFonts w:ascii="黑体" w:eastAsia="黑体" w:hAnsi="黑体" w:hint="eastAsia"/>
          <w:sz w:val="24"/>
          <w:szCs w:val="24"/>
        </w:rPr>
        <w:lastRenderedPageBreak/>
        <w:t>问题与挑战：</w:t>
      </w:r>
    </w:p>
    <w:p w14:paraId="716C4279" w14:textId="009C78A6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在开发过程中，我遇到了一些挑战，包括：</w:t>
      </w:r>
    </w:p>
    <w:p w14:paraId="4A81C129" w14:textId="59EB074D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数据管理</w:t>
      </w:r>
      <w:r w:rsidRPr="00C5311C">
        <w:rPr>
          <w:rFonts w:asciiTheme="minorEastAsia" w:hAnsiTheme="minorEastAsia" w:hint="eastAsia"/>
          <w:sz w:val="24"/>
          <w:szCs w:val="24"/>
        </w:rPr>
        <w:t>：</w:t>
      </w:r>
      <w:r>
        <w:rPr>
          <w:rFonts w:asciiTheme="minorEastAsia" w:hAnsiTheme="minorEastAsia" w:hint="eastAsia"/>
          <w:sz w:val="24"/>
          <w:szCs w:val="24"/>
        </w:rPr>
        <w:t>如何在一个系统中实现用户、商品等数据的共享</w:t>
      </w:r>
      <w:r w:rsidRPr="00C5311C">
        <w:rPr>
          <w:rFonts w:asciiTheme="minorEastAsia" w:hAnsiTheme="minorEastAsia" w:hint="eastAsia"/>
          <w:sz w:val="24"/>
          <w:szCs w:val="24"/>
        </w:rPr>
        <w:t>。</w:t>
      </w:r>
    </w:p>
    <w:p w14:paraId="10204A71" w14:textId="72D59803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数据</w:t>
      </w:r>
      <w:r>
        <w:rPr>
          <w:rFonts w:asciiTheme="minorEastAsia" w:hAnsiTheme="minorEastAsia" w:hint="eastAsia"/>
          <w:sz w:val="24"/>
          <w:szCs w:val="24"/>
        </w:rPr>
        <w:t>存储</w:t>
      </w:r>
      <w:r w:rsidRPr="00C5311C">
        <w:rPr>
          <w:rFonts w:asciiTheme="minorEastAsia" w:hAnsiTheme="minorEastAsia" w:hint="eastAsia"/>
          <w:sz w:val="24"/>
          <w:szCs w:val="24"/>
        </w:rPr>
        <w:t>：</w:t>
      </w:r>
      <w:r>
        <w:rPr>
          <w:rFonts w:asciiTheme="minorEastAsia" w:hAnsiTheme="minorEastAsia" w:hint="eastAsia"/>
          <w:sz w:val="24"/>
          <w:szCs w:val="24"/>
        </w:rPr>
        <w:t>如何使用excel进行数据存储</w:t>
      </w:r>
      <w:r w:rsidRPr="00C5311C">
        <w:rPr>
          <w:rFonts w:asciiTheme="minorEastAsia" w:hAnsiTheme="minorEastAsia" w:hint="eastAsia"/>
          <w:sz w:val="24"/>
          <w:szCs w:val="24"/>
        </w:rPr>
        <w:t>。</w:t>
      </w:r>
    </w:p>
    <w:p w14:paraId="12B32C49" w14:textId="73AED0CA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>图形化</w:t>
      </w:r>
      <w:r w:rsidRPr="00C5311C">
        <w:rPr>
          <w:rFonts w:asciiTheme="minorEastAsia" w:hAnsiTheme="minorEastAsia" w:hint="eastAsia"/>
          <w:sz w:val="24"/>
          <w:szCs w:val="24"/>
        </w:rPr>
        <w:t>开发：</w:t>
      </w:r>
      <w:r>
        <w:rPr>
          <w:rFonts w:asciiTheme="minorEastAsia" w:hAnsiTheme="minorEastAsia" w:hint="eastAsia"/>
          <w:sz w:val="24"/>
          <w:szCs w:val="24"/>
        </w:rPr>
        <w:t>如何实现图形化界面</w:t>
      </w:r>
      <w:r w:rsidRPr="00C5311C">
        <w:rPr>
          <w:rFonts w:asciiTheme="minorEastAsia" w:hAnsiTheme="minorEastAsia" w:hint="eastAsia"/>
          <w:sz w:val="24"/>
          <w:szCs w:val="24"/>
        </w:rPr>
        <w:t>。</w:t>
      </w:r>
    </w:p>
    <w:p w14:paraId="7EB6A097" w14:textId="77777777" w:rsidR="00C5311C" w:rsidRPr="00C5311C" w:rsidRDefault="00C5311C" w:rsidP="00C5311C">
      <w:pPr>
        <w:spacing w:line="360" w:lineRule="auto"/>
        <w:jc w:val="left"/>
        <w:rPr>
          <w:rFonts w:ascii="黑体" w:eastAsia="黑体" w:hAnsi="黑体" w:hint="eastAsia"/>
          <w:sz w:val="24"/>
          <w:szCs w:val="24"/>
        </w:rPr>
      </w:pPr>
      <w:r w:rsidRPr="00C5311C">
        <w:rPr>
          <w:rFonts w:ascii="黑体" w:eastAsia="黑体" w:hAnsi="黑体" w:hint="eastAsia"/>
          <w:sz w:val="24"/>
          <w:szCs w:val="24"/>
        </w:rPr>
        <w:t>解决方案：</w:t>
      </w:r>
    </w:p>
    <w:p w14:paraId="73CBBE5C" w14:textId="5CF27D95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在面对上述挑战时，我采用了以下解决方案：</w:t>
      </w:r>
    </w:p>
    <w:p w14:paraId="06C015C5" w14:textId="303076E0" w:rsidR="00C5311C" w:rsidRPr="00C5311C" w:rsidRDefault="00C5311C" w:rsidP="00C5311C">
      <w:pPr>
        <w:spacing w:line="360" w:lineRule="auto"/>
        <w:jc w:val="left"/>
        <w:rPr>
          <w:rFonts w:asciiTheme="minorEastAsia" w:hAnsiTheme="minor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学习资源：我积极寻找了在线教程、文档和示例代码，以更好地理解和应用</w:t>
      </w:r>
      <w:r>
        <w:rPr>
          <w:rFonts w:asciiTheme="minorEastAsia" w:hAnsiTheme="minorEastAsia" w:hint="eastAsia"/>
          <w:sz w:val="24"/>
          <w:szCs w:val="24"/>
        </w:rPr>
        <w:t>swing和</w:t>
      </w:r>
      <w:proofErr w:type="spellStart"/>
      <w:r>
        <w:rPr>
          <w:rFonts w:asciiTheme="minorEastAsia" w:hAnsiTheme="minorEastAsia" w:hint="eastAsia"/>
          <w:sz w:val="24"/>
          <w:szCs w:val="24"/>
        </w:rPr>
        <w:t>easyExcel</w:t>
      </w:r>
      <w:proofErr w:type="spellEnd"/>
      <w:r w:rsidRPr="00C5311C">
        <w:rPr>
          <w:rFonts w:asciiTheme="minorEastAsia" w:hAnsiTheme="minorEastAsia" w:hint="eastAsia"/>
          <w:sz w:val="24"/>
          <w:szCs w:val="24"/>
        </w:rPr>
        <w:t>。</w:t>
      </w:r>
    </w:p>
    <w:p w14:paraId="7CDDE939" w14:textId="2205905A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数据</w:t>
      </w:r>
      <w:r>
        <w:rPr>
          <w:rFonts w:asciiTheme="minorEastAsia" w:hAnsiTheme="minorEastAsia" w:hint="eastAsia"/>
          <w:sz w:val="24"/>
          <w:szCs w:val="24"/>
        </w:rPr>
        <w:t>共享</w:t>
      </w:r>
      <w:r w:rsidRPr="00C5311C">
        <w:rPr>
          <w:rFonts w:asciiTheme="minorEastAsia" w:hAnsiTheme="minorEastAsia" w:hint="eastAsia"/>
          <w:sz w:val="24"/>
          <w:szCs w:val="24"/>
        </w:rPr>
        <w:t>：我使用</w:t>
      </w:r>
      <w:r>
        <w:rPr>
          <w:rFonts w:asciiTheme="minorEastAsia" w:hAnsiTheme="minorEastAsia" w:hint="eastAsia"/>
          <w:sz w:val="24"/>
          <w:szCs w:val="24"/>
        </w:rPr>
        <w:t>了</w:t>
      </w:r>
      <w:proofErr w:type="gramStart"/>
      <w:r>
        <w:rPr>
          <w:rFonts w:asciiTheme="minorEastAsia" w:hAnsiTheme="minorEastAsia" w:hint="eastAsia"/>
          <w:sz w:val="24"/>
          <w:szCs w:val="24"/>
        </w:rPr>
        <w:t>单例模式</w:t>
      </w:r>
      <w:proofErr w:type="gramEnd"/>
      <w:r>
        <w:rPr>
          <w:rFonts w:asciiTheme="minorEastAsia" w:hAnsiTheme="minorEastAsia" w:hint="eastAsia"/>
          <w:sz w:val="24"/>
          <w:szCs w:val="24"/>
        </w:rPr>
        <w:t>来实现数据类，</w:t>
      </w:r>
      <w:proofErr w:type="gramStart"/>
      <w:r>
        <w:rPr>
          <w:rFonts w:asciiTheme="minorEastAsia" w:hAnsiTheme="minorEastAsia" w:hint="eastAsia"/>
          <w:sz w:val="24"/>
          <w:szCs w:val="24"/>
        </w:rPr>
        <w:t>一</w:t>
      </w:r>
      <w:proofErr w:type="gramEnd"/>
      <w:r>
        <w:rPr>
          <w:rFonts w:asciiTheme="minorEastAsia" w:hAnsiTheme="minorEastAsia" w:hint="eastAsia"/>
          <w:sz w:val="24"/>
          <w:szCs w:val="24"/>
        </w:rPr>
        <w:t>进行数据共享</w:t>
      </w:r>
      <w:r w:rsidRPr="00C5311C">
        <w:rPr>
          <w:rFonts w:asciiTheme="minorEastAsia" w:hAnsiTheme="minorEastAsia" w:hint="eastAsia"/>
          <w:sz w:val="24"/>
          <w:szCs w:val="24"/>
        </w:rPr>
        <w:t>。</w:t>
      </w:r>
    </w:p>
    <w:p w14:paraId="68491FA6" w14:textId="77777777" w:rsidR="00C5311C" w:rsidRPr="00C5311C" w:rsidRDefault="00C5311C" w:rsidP="00C5311C">
      <w:pPr>
        <w:spacing w:line="360" w:lineRule="auto"/>
        <w:jc w:val="left"/>
        <w:rPr>
          <w:rFonts w:ascii="黑体" w:eastAsia="黑体" w:hAnsi="黑体" w:hint="eastAsia"/>
          <w:sz w:val="24"/>
          <w:szCs w:val="24"/>
        </w:rPr>
      </w:pPr>
      <w:r w:rsidRPr="00C5311C">
        <w:rPr>
          <w:rFonts w:ascii="黑体" w:eastAsia="黑体" w:hAnsi="黑体" w:hint="eastAsia"/>
          <w:sz w:val="24"/>
          <w:szCs w:val="24"/>
        </w:rPr>
        <w:t>心得体会：</w:t>
      </w:r>
    </w:p>
    <w:p w14:paraId="11D72D49" w14:textId="6CC5D639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通过这个实验，我获得了许多宝贵的经验和知识：</w:t>
      </w:r>
    </w:p>
    <w:p w14:paraId="06F10AF0" w14:textId="4A7F8784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我学到了如何设计和开发一个复杂的软件系统。</w:t>
      </w:r>
    </w:p>
    <w:p w14:paraId="683D3C40" w14:textId="6257045D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我</w:t>
      </w:r>
      <w:r>
        <w:rPr>
          <w:rFonts w:asciiTheme="minorEastAsia" w:hAnsiTheme="minorEastAsia" w:hint="eastAsia"/>
          <w:sz w:val="24"/>
          <w:szCs w:val="24"/>
        </w:rPr>
        <w:t>开发前进行需求分析和软件设计的重要性</w:t>
      </w:r>
      <w:r w:rsidRPr="00C5311C">
        <w:rPr>
          <w:rFonts w:asciiTheme="minorEastAsia" w:hAnsiTheme="minorEastAsia" w:hint="eastAsia"/>
          <w:sz w:val="24"/>
          <w:szCs w:val="24"/>
        </w:rPr>
        <w:t>，特别是在解决问题和改进代码质量方面。</w:t>
      </w:r>
    </w:p>
    <w:p w14:paraId="579ED05D" w14:textId="103D63C1" w:rsidR="00C5311C" w:rsidRPr="00C5311C" w:rsidRDefault="00C5311C" w:rsidP="00C5311C">
      <w:pPr>
        <w:spacing w:line="360" w:lineRule="auto"/>
        <w:jc w:val="left"/>
        <w:rPr>
          <w:rFonts w:asciiTheme="minorEastAsia" w:hAnsiTheme="minorEastAsia" w:hint="eastAsia"/>
          <w:sz w:val="24"/>
          <w:szCs w:val="24"/>
        </w:rPr>
      </w:pPr>
      <w:r w:rsidRPr="00C5311C">
        <w:rPr>
          <w:rFonts w:asciiTheme="minorEastAsia" w:hAnsiTheme="minorEastAsia" w:hint="eastAsia"/>
          <w:sz w:val="24"/>
          <w:szCs w:val="24"/>
        </w:rPr>
        <w:t>我提高了自己的问题解决能力，学会了在遇到困难时寻找资源和寻求帮助。</w:t>
      </w:r>
    </w:p>
    <w:p w14:paraId="7C45595B" w14:textId="3F4F615E" w:rsidR="00F44469" w:rsidRPr="00C5311C" w:rsidRDefault="00F44469" w:rsidP="00F44469">
      <w:pPr>
        <w:spacing w:line="360" w:lineRule="auto"/>
        <w:jc w:val="left"/>
        <w:rPr>
          <w:rFonts w:ascii="黑体" w:eastAsia="黑体" w:hAnsi="黑体" w:hint="eastAsia"/>
          <w:sz w:val="24"/>
        </w:rPr>
      </w:pPr>
      <w:r w:rsidRPr="00F44469">
        <w:rPr>
          <w:rFonts w:ascii="黑体" w:eastAsia="黑体" w:hAnsi="黑体" w:hint="eastAsia"/>
          <w:sz w:val="24"/>
        </w:rPr>
        <w:t>七、教师评语</w:t>
      </w:r>
    </w:p>
    <w:sectPr w:rsidR="00F44469" w:rsidRPr="00C5311C">
      <w:headerReference w:type="even" r:id="rId16"/>
      <w:headerReference w:type="default" r:id="rId17"/>
      <w:headerReference w:type="firs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DC12E" w14:textId="77777777" w:rsidR="000A74BA" w:rsidRDefault="000A74BA" w:rsidP="008060CB">
      <w:r>
        <w:separator/>
      </w:r>
    </w:p>
  </w:endnote>
  <w:endnote w:type="continuationSeparator" w:id="0">
    <w:p w14:paraId="38B1DAE0" w14:textId="77777777" w:rsidR="000A74BA" w:rsidRDefault="000A74BA" w:rsidP="00806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A1247" w14:textId="77777777" w:rsidR="000A74BA" w:rsidRDefault="000A74BA" w:rsidP="008060CB">
      <w:r>
        <w:separator/>
      </w:r>
    </w:p>
  </w:footnote>
  <w:footnote w:type="continuationSeparator" w:id="0">
    <w:p w14:paraId="198819B3" w14:textId="77777777" w:rsidR="000A74BA" w:rsidRDefault="000A74BA" w:rsidP="00806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B9E01" w14:textId="77777777" w:rsidR="008060CB" w:rsidRDefault="00000000">
    <w:pPr>
      <w:pStyle w:val="a4"/>
    </w:pPr>
    <w:r>
      <w:rPr>
        <w:noProof/>
      </w:rPr>
      <w:pict w14:anchorId="457511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6" o:spid="_x0000_s1026" type="#_x0000_t75" style="position:absolute;left:0;text-align:left;margin-left:0;margin-top:0;width:415pt;height:412.55pt;z-index:-251657216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0E8CF" w14:textId="77777777" w:rsidR="008060CB" w:rsidRDefault="00000000">
    <w:pPr>
      <w:pStyle w:val="a4"/>
    </w:pPr>
    <w:r>
      <w:rPr>
        <w:noProof/>
      </w:rPr>
      <w:pict w14:anchorId="372912C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7" o:spid="_x0000_s1027" type="#_x0000_t75" style="position:absolute;left:0;text-align:left;margin-left:0;margin-top:0;width:415pt;height:412.55pt;z-index:-251656192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17F6A" w14:textId="77777777" w:rsidR="008060CB" w:rsidRDefault="00000000">
    <w:pPr>
      <w:pStyle w:val="a4"/>
    </w:pPr>
    <w:r>
      <w:rPr>
        <w:noProof/>
      </w:rPr>
      <w:pict w14:anchorId="3DC13F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5" o:spid="_x0000_s1025" type="#_x0000_t75" style="position:absolute;left:0;text-align:left;margin-left:0;margin-top:0;width:415pt;height:412.55pt;z-index:-251658240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44D97"/>
    <w:multiLevelType w:val="hybridMultilevel"/>
    <w:tmpl w:val="C53C1820"/>
    <w:lvl w:ilvl="0" w:tplc="21F65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6691008"/>
    <w:multiLevelType w:val="hybridMultilevel"/>
    <w:tmpl w:val="04C079D2"/>
    <w:lvl w:ilvl="0" w:tplc="E66A058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" w15:restartNumberingAfterBreak="0">
    <w:nsid w:val="08F70AFE"/>
    <w:multiLevelType w:val="hybridMultilevel"/>
    <w:tmpl w:val="6A1E75C8"/>
    <w:lvl w:ilvl="0" w:tplc="B5D67546">
      <w:start w:val="6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0F387702"/>
    <w:multiLevelType w:val="hybridMultilevel"/>
    <w:tmpl w:val="7EB0B2F6"/>
    <w:lvl w:ilvl="0" w:tplc="43325072">
      <w:start w:val="3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16B7AD1"/>
    <w:multiLevelType w:val="hybridMultilevel"/>
    <w:tmpl w:val="AFA6ECD4"/>
    <w:lvl w:ilvl="0" w:tplc="1B4803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18B74F99"/>
    <w:multiLevelType w:val="hybridMultilevel"/>
    <w:tmpl w:val="5CDCCE58"/>
    <w:lvl w:ilvl="0" w:tplc="48C65A6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805637"/>
    <w:multiLevelType w:val="hybridMultilevel"/>
    <w:tmpl w:val="FB8A9E54"/>
    <w:lvl w:ilvl="0" w:tplc="0800399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1EFD7E5D"/>
    <w:multiLevelType w:val="hybridMultilevel"/>
    <w:tmpl w:val="9D369A98"/>
    <w:lvl w:ilvl="0" w:tplc="670215C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2CE50245"/>
    <w:multiLevelType w:val="hybridMultilevel"/>
    <w:tmpl w:val="2E7CC994"/>
    <w:lvl w:ilvl="0" w:tplc="7B6AFBDE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E701428"/>
    <w:multiLevelType w:val="hybridMultilevel"/>
    <w:tmpl w:val="1916D7EA"/>
    <w:lvl w:ilvl="0" w:tplc="ABC664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0" w15:restartNumberingAfterBreak="0">
    <w:nsid w:val="4E100431"/>
    <w:multiLevelType w:val="hybridMultilevel"/>
    <w:tmpl w:val="29A04D72"/>
    <w:lvl w:ilvl="0" w:tplc="B3880AF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41A3C4F"/>
    <w:multiLevelType w:val="hybridMultilevel"/>
    <w:tmpl w:val="B136F812"/>
    <w:lvl w:ilvl="0" w:tplc="A69A0E2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2" w15:restartNumberingAfterBreak="0">
    <w:nsid w:val="58282C14"/>
    <w:multiLevelType w:val="hybridMultilevel"/>
    <w:tmpl w:val="1FDA48CA"/>
    <w:lvl w:ilvl="0" w:tplc="A748094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>
      <w:start w:val="1"/>
      <w:numFmt w:val="decimal"/>
      <w:lvlText w:val="%4."/>
      <w:lvlJc w:val="left"/>
      <w:pPr>
        <w:ind w:left="2180" w:hanging="440"/>
      </w:pPr>
    </w:lvl>
    <w:lvl w:ilvl="4" w:tplc="04090019">
      <w:start w:val="1"/>
      <w:numFmt w:val="lowerLetter"/>
      <w:lvlText w:val="%5)"/>
      <w:lvlJc w:val="left"/>
      <w:pPr>
        <w:ind w:left="2620" w:hanging="440"/>
      </w:pPr>
    </w:lvl>
    <w:lvl w:ilvl="5" w:tplc="0409001B">
      <w:start w:val="1"/>
      <w:numFmt w:val="lowerRoman"/>
      <w:lvlText w:val="%6."/>
      <w:lvlJc w:val="right"/>
      <w:pPr>
        <w:ind w:left="3060" w:hanging="440"/>
      </w:pPr>
    </w:lvl>
    <w:lvl w:ilvl="6" w:tplc="0409000F">
      <w:start w:val="1"/>
      <w:numFmt w:val="decimal"/>
      <w:lvlText w:val="%7."/>
      <w:lvlJc w:val="left"/>
      <w:pPr>
        <w:ind w:left="3500" w:hanging="440"/>
      </w:pPr>
    </w:lvl>
    <w:lvl w:ilvl="7" w:tplc="04090019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3" w15:restartNumberingAfterBreak="0">
    <w:nsid w:val="6EA44A46"/>
    <w:multiLevelType w:val="hybridMultilevel"/>
    <w:tmpl w:val="BDEC76BE"/>
    <w:lvl w:ilvl="0" w:tplc="83E2F0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4" w15:restartNumberingAfterBreak="0">
    <w:nsid w:val="76416E65"/>
    <w:multiLevelType w:val="hybridMultilevel"/>
    <w:tmpl w:val="A43ABE14"/>
    <w:lvl w:ilvl="0" w:tplc="25D014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5" w15:restartNumberingAfterBreak="0">
    <w:nsid w:val="7C0357B3"/>
    <w:multiLevelType w:val="hybridMultilevel"/>
    <w:tmpl w:val="BDCE05F8"/>
    <w:lvl w:ilvl="0" w:tplc="C0EEE61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837697303">
    <w:abstractNumId w:val="10"/>
  </w:num>
  <w:num w:numId="2" w16cid:durableId="163210140">
    <w:abstractNumId w:val="8"/>
  </w:num>
  <w:num w:numId="3" w16cid:durableId="1679848541">
    <w:abstractNumId w:val="5"/>
  </w:num>
  <w:num w:numId="4" w16cid:durableId="758407417">
    <w:abstractNumId w:val="0"/>
  </w:num>
  <w:num w:numId="5" w16cid:durableId="1804813940">
    <w:abstractNumId w:val="14"/>
  </w:num>
  <w:num w:numId="6" w16cid:durableId="254478789">
    <w:abstractNumId w:val="9"/>
  </w:num>
  <w:num w:numId="7" w16cid:durableId="2021198926">
    <w:abstractNumId w:val="4"/>
  </w:num>
  <w:num w:numId="8" w16cid:durableId="818812170">
    <w:abstractNumId w:val="1"/>
  </w:num>
  <w:num w:numId="9" w16cid:durableId="1192256770">
    <w:abstractNumId w:val="15"/>
  </w:num>
  <w:num w:numId="10" w16cid:durableId="1321232825">
    <w:abstractNumId w:val="13"/>
  </w:num>
  <w:num w:numId="11" w16cid:durableId="1009522703">
    <w:abstractNumId w:val="11"/>
  </w:num>
  <w:num w:numId="12" w16cid:durableId="591744961">
    <w:abstractNumId w:val="6"/>
  </w:num>
  <w:num w:numId="13" w16cid:durableId="1732999302">
    <w:abstractNumId w:val="12"/>
  </w:num>
  <w:num w:numId="14" w16cid:durableId="49698138">
    <w:abstractNumId w:val="7"/>
  </w:num>
  <w:num w:numId="15" w16cid:durableId="277289">
    <w:abstractNumId w:val="2"/>
  </w:num>
  <w:num w:numId="16" w16cid:durableId="1793991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TQ0sDQ3NzYxszBS0lEKTi0uzszPAykwqgUAeAPvUCwAAAA="/>
  </w:docVars>
  <w:rsids>
    <w:rsidRoot w:val="00983DD2"/>
    <w:rsid w:val="000A38A9"/>
    <w:rsid w:val="000A74BA"/>
    <w:rsid w:val="000D5F25"/>
    <w:rsid w:val="00142D9C"/>
    <w:rsid w:val="001449C3"/>
    <w:rsid w:val="003E0636"/>
    <w:rsid w:val="00405C51"/>
    <w:rsid w:val="004230F1"/>
    <w:rsid w:val="00490659"/>
    <w:rsid w:val="004A54FA"/>
    <w:rsid w:val="00653E3D"/>
    <w:rsid w:val="006622FC"/>
    <w:rsid w:val="00672304"/>
    <w:rsid w:val="007F44BA"/>
    <w:rsid w:val="008060CB"/>
    <w:rsid w:val="00926D2B"/>
    <w:rsid w:val="00983DD2"/>
    <w:rsid w:val="00A76B23"/>
    <w:rsid w:val="00A94797"/>
    <w:rsid w:val="00AC3B9E"/>
    <w:rsid w:val="00B310EA"/>
    <w:rsid w:val="00BA4DC6"/>
    <w:rsid w:val="00C5311C"/>
    <w:rsid w:val="00D37389"/>
    <w:rsid w:val="00E1450E"/>
    <w:rsid w:val="00F120F9"/>
    <w:rsid w:val="00F26774"/>
    <w:rsid w:val="00F44469"/>
    <w:rsid w:val="00FC1053"/>
    <w:rsid w:val="00FD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60D9E"/>
  <w15:chartTrackingRefBased/>
  <w15:docId w15:val="{6895F6EE-1DEF-4190-B225-20BF973E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uiPriority w:val="9"/>
    <w:unhideWhenUsed/>
    <w:qFormat/>
    <w:rsid w:val="00F120F9"/>
    <w:pPr>
      <w:keepNext/>
      <w:keepLines/>
      <w:spacing w:before="260" w:after="260" w:line="416" w:lineRule="auto"/>
      <w:outlineLvl w:val="2"/>
    </w:pPr>
    <w:rPr>
      <w:rFonts w:eastAsia="宋体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446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060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060C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060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060CB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F120F9"/>
    <w:rPr>
      <w:rFonts w:eastAsia="宋体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76</Words>
  <Characters>1575</Characters>
  <Application>Microsoft Office Word</Application>
  <DocSecurity>0</DocSecurity>
  <Lines>13</Lines>
  <Paragraphs>3</Paragraphs>
  <ScaleCrop>false</ScaleCrop>
  <Company>Microsoft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津</dc:creator>
  <cp:keywords/>
  <dc:description/>
  <cp:lastModifiedBy>云峰 毛</cp:lastModifiedBy>
  <cp:revision>2</cp:revision>
  <dcterms:created xsi:type="dcterms:W3CDTF">2023-09-27T15:14:00Z</dcterms:created>
  <dcterms:modified xsi:type="dcterms:W3CDTF">2023-09-27T15:14:00Z</dcterms:modified>
</cp:coreProperties>
</file>